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216"/>
        <w:tblW w:w="9175" w:type="dxa"/>
        <w:tblLook w:val="04A0" w:firstRow="1" w:lastRow="0" w:firstColumn="1" w:lastColumn="0" w:noHBand="0" w:noVBand="1"/>
      </w:tblPr>
      <w:tblGrid>
        <w:gridCol w:w="4587"/>
        <w:gridCol w:w="4588"/>
      </w:tblGrid>
      <w:tr w:rsidR="005D41A7" w14:paraId="59CD446A" w14:textId="77777777" w:rsidTr="00DA3500">
        <w:trPr>
          <w:trHeight w:val="710"/>
        </w:trPr>
        <w:tc>
          <w:tcPr>
            <w:tcW w:w="4587" w:type="dxa"/>
            <w:vAlign w:val="center"/>
          </w:tcPr>
          <w:p w14:paraId="110BD185" w14:textId="77777777" w:rsidR="005D41A7" w:rsidRPr="005D41A7" w:rsidRDefault="005D41A7" w:rsidP="00DA3500">
            <w:pPr>
              <w:pStyle w:val="ListParagraph"/>
              <w:ind w:left="0"/>
              <w:jc w:val="center"/>
              <w:rPr>
                <w:b/>
                <w:sz w:val="24"/>
              </w:rPr>
            </w:pPr>
            <w:r w:rsidRPr="005D41A7">
              <w:rPr>
                <w:b/>
                <w:sz w:val="24"/>
              </w:rPr>
              <w:t>Statement</w:t>
            </w:r>
          </w:p>
        </w:tc>
        <w:tc>
          <w:tcPr>
            <w:tcW w:w="4588" w:type="dxa"/>
            <w:vAlign w:val="center"/>
          </w:tcPr>
          <w:p w14:paraId="0D71977D" w14:textId="77777777" w:rsidR="005D41A7" w:rsidRPr="005D41A7" w:rsidRDefault="005D41A7" w:rsidP="00DA3500">
            <w:pPr>
              <w:pStyle w:val="ListParagraph"/>
              <w:ind w:left="0"/>
              <w:jc w:val="center"/>
              <w:rPr>
                <w:b/>
                <w:sz w:val="24"/>
              </w:rPr>
            </w:pPr>
            <w:r w:rsidRPr="005D41A7">
              <w:rPr>
                <w:b/>
                <w:sz w:val="24"/>
              </w:rPr>
              <w:t>Scratch Blocks</w:t>
            </w:r>
          </w:p>
        </w:tc>
      </w:tr>
      <w:tr w:rsidR="005D41A7" w14:paraId="123F263C" w14:textId="77777777" w:rsidTr="00DA3500">
        <w:trPr>
          <w:trHeight w:val="2077"/>
        </w:trPr>
        <w:tc>
          <w:tcPr>
            <w:tcW w:w="4587" w:type="dxa"/>
          </w:tcPr>
          <w:p w14:paraId="32C68494" w14:textId="77777777" w:rsidR="005D41A7" w:rsidRDefault="005D41A7" w:rsidP="00DA3500">
            <w:pPr>
              <w:pStyle w:val="ListParagraph"/>
              <w:ind w:left="0"/>
            </w:pPr>
          </w:p>
        </w:tc>
        <w:tc>
          <w:tcPr>
            <w:tcW w:w="4588" w:type="dxa"/>
          </w:tcPr>
          <w:p w14:paraId="04D8F517" w14:textId="77777777" w:rsidR="005D41A7" w:rsidRDefault="005D41A7" w:rsidP="00DA3500">
            <w:pPr>
              <w:pStyle w:val="ListParagraph"/>
              <w:ind w:left="0"/>
            </w:pPr>
          </w:p>
        </w:tc>
      </w:tr>
      <w:tr w:rsidR="005D41A7" w14:paraId="6AEBE423" w14:textId="77777777" w:rsidTr="00DA3500">
        <w:trPr>
          <w:trHeight w:val="2077"/>
        </w:trPr>
        <w:tc>
          <w:tcPr>
            <w:tcW w:w="4587" w:type="dxa"/>
          </w:tcPr>
          <w:p w14:paraId="1BAA8C17" w14:textId="77777777" w:rsidR="005D41A7" w:rsidRDefault="005D41A7" w:rsidP="00DA3500">
            <w:pPr>
              <w:pStyle w:val="ListParagraph"/>
              <w:ind w:left="0"/>
            </w:pPr>
          </w:p>
        </w:tc>
        <w:tc>
          <w:tcPr>
            <w:tcW w:w="4588" w:type="dxa"/>
          </w:tcPr>
          <w:p w14:paraId="78CCFBFC" w14:textId="77777777" w:rsidR="005D41A7" w:rsidRDefault="005D41A7" w:rsidP="00DA3500">
            <w:pPr>
              <w:pStyle w:val="ListParagraph"/>
              <w:ind w:left="0"/>
            </w:pPr>
          </w:p>
        </w:tc>
      </w:tr>
      <w:tr w:rsidR="005D41A7" w14:paraId="5390C1C1" w14:textId="77777777" w:rsidTr="00DA3500">
        <w:trPr>
          <w:trHeight w:val="2077"/>
        </w:trPr>
        <w:tc>
          <w:tcPr>
            <w:tcW w:w="4587" w:type="dxa"/>
          </w:tcPr>
          <w:p w14:paraId="769BFAA3" w14:textId="77777777" w:rsidR="005D41A7" w:rsidRDefault="005D41A7" w:rsidP="00DA3500">
            <w:pPr>
              <w:pStyle w:val="ListParagraph"/>
              <w:ind w:left="0"/>
            </w:pPr>
          </w:p>
        </w:tc>
        <w:tc>
          <w:tcPr>
            <w:tcW w:w="4588" w:type="dxa"/>
          </w:tcPr>
          <w:p w14:paraId="58EB3D05" w14:textId="77777777" w:rsidR="005D41A7" w:rsidRDefault="005D41A7" w:rsidP="00DA3500">
            <w:pPr>
              <w:pStyle w:val="ListParagraph"/>
              <w:ind w:left="0"/>
            </w:pPr>
          </w:p>
        </w:tc>
      </w:tr>
      <w:tr w:rsidR="005D41A7" w14:paraId="38F88686" w14:textId="77777777" w:rsidTr="00DA3500">
        <w:trPr>
          <w:trHeight w:val="2077"/>
        </w:trPr>
        <w:tc>
          <w:tcPr>
            <w:tcW w:w="4587" w:type="dxa"/>
          </w:tcPr>
          <w:p w14:paraId="7365FA41" w14:textId="77777777" w:rsidR="005D41A7" w:rsidRDefault="005D41A7" w:rsidP="00DA3500">
            <w:pPr>
              <w:pStyle w:val="ListParagraph"/>
              <w:ind w:left="0"/>
            </w:pPr>
          </w:p>
        </w:tc>
        <w:tc>
          <w:tcPr>
            <w:tcW w:w="4588" w:type="dxa"/>
          </w:tcPr>
          <w:p w14:paraId="2A3E7418" w14:textId="77777777" w:rsidR="005D41A7" w:rsidRDefault="005D41A7" w:rsidP="00DA3500">
            <w:pPr>
              <w:pStyle w:val="ListParagraph"/>
              <w:ind w:left="0"/>
            </w:pPr>
          </w:p>
        </w:tc>
      </w:tr>
    </w:tbl>
    <w:p w14:paraId="314D994C" w14:textId="77777777" w:rsidR="00DA3500" w:rsidRDefault="00DA3500" w:rsidP="00DA3500">
      <w:r>
        <w:t>Direction:</w:t>
      </w:r>
    </w:p>
    <w:p w14:paraId="08FED18E" w14:textId="77777777" w:rsidR="00D80701" w:rsidRDefault="00DA3500" w:rsidP="00DA3500">
      <w:pPr>
        <w:pStyle w:val="ListParagraph"/>
        <w:numPr>
          <w:ilvl w:val="0"/>
          <w:numId w:val="3"/>
        </w:numPr>
      </w:pPr>
      <w:r>
        <w:t>Place statements in order.</w:t>
      </w:r>
    </w:p>
    <w:p w14:paraId="32B9D901" w14:textId="77777777" w:rsidR="00DA3500" w:rsidRDefault="00DA3500" w:rsidP="00DA3500">
      <w:pPr>
        <w:pStyle w:val="ListParagraph"/>
        <w:numPr>
          <w:ilvl w:val="0"/>
          <w:numId w:val="3"/>
        </w:numPr>
      </w:pPr>
      <w:r>
        <w:t>Match Scratch blocks.</w:t>
      </w:r>
    </w:p>
    <w:p w14:paraId="1EC6B97B" w14:textId="77777777" w:rsidR="00DA3500" w:rsidRDefault="00DA3500" w:rsidP="00692A67">
      <w:pPr>
        <w:pStyle w:val="ListParagraph"/>
        <w:ind w:left="0"/>
      </w:pPr>
    </w:p>
    <w:tbl>
      <w:tblPr>
        <w:tblStyle w:val="TableGrid"/>
        <w:tblpPr w:leftFromText="180" w:rightFromText="180" w:vertAnchor="page" w:horzAnchor="margin" w:tblpY="4216"/>
        <w:tblW w:w="9175" w:type="dxa"/>
        <w:tblLook w:val="04A0" w:firstRow="1" w:lastRow="0" w:firstColumn="1" w:lastColumn="0" w:noHBand="0" w:noVBand="1"/>
      </w:tblPr>
      <w:tblGrid>
        <w:gridCol w:w="4579"/>
        <w:gridCol w:w="4596"/>
      </w:tblGrid>
      <w:tr w:rsidR="00A23D1F" w14:paraId="2C301A98" w14:textId="77777777" w:rsidTr="00C54FD2">
        <w:trPr>
          <w:trHeight w:val="2077"/>
        </w:trPr>
        <w:tc>
          <w:tcPr>
            <w:tcW w:w="4587" w:type="dxa"/>
            <w:vAlign w:val="center"/>
          </w:tcPr>
          <w:p w14:paraId="48C66D6A" w14:textId="77777777" w:rsidR="00DA3500" w:rsidRPr="00DA3500" w:rsidRDefault="00DA3500" w:rsidP="00DA3500">
            <w:pPr>
              <w:pStyle w:val="ListParagraph"/>
              <w:ind w:left="0"/>
              <w:jc w:val="center"/>
              <w:rPr>
                <w:sz w:val="56"/>
              </w:rPr>
            </w:pPr>
            <w:r w:rsidRPr="00DA3500">
              <w:rPr>
                <w:sz w:val="56"/>
              </w:rPr>
              <w:lastRenderedPageBreak/>
              <w:t>Stop</w:t>
            </w:r>
          </w:p>
        </w:tc>
        <w:tc>
          <w:tcPr>
            <w:tcW w:w="4588" w:type="dxa"/>
            <w:vAlign w:val="center"/>
          </w:tcPr>
          <w:p w14:paraId="7F604B27" w14:textId="77777777" w:rsidR="00DA3500" w:rsidRDefault="00DA3500" w:rsidP="00C54FD2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7A5BF82" wp14:editId="6B6D6612">
                  <wp:extent cx="2779747" cy="630352"/>
                  <wp:effectExtent l="0" t="0" r="190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93" t="8418" r="3578" b="9998"/>
                          <a:stretch/>
                        </pic:blipFill>
                        <pic:spPr bwMode="auto">
                          <a:xfrm>
                            <a:off x="0" y="0"/>
                            <a:ext cx="2851535" cy="646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3D1F" w14:paraId="25264CFB" w14:textId="77777777" w:rsidTr="00DA3500">
        <w:trPr>
          <w:trHeight w:val="2077"/>
        </w:trPr>
        <w:tc>
          <w:tcPr>
            <w:tcW w:w="4587" w:type="dxa"/>
            <w:vAlign w:val="center"/>
          </w:tcPr>
          <w:p w14:paraId="4C7903C6" w14:textId="77777777" w:rsidR="00DA3500" w:rsidRPr="00DA3500" w:rsidRDefault="00DA3500" w:rsidP="00DA3500">
            <w:pPr>
              <w:pStyle w:val="ListParagraph"/>
              <w:ind w:left="0"/>
              <w:jc w:val="center"/>
              <w:rPr>
                <w:sz w:val="56"/>
              </w:rPr>
            </w:pPr>
            <w:r w:rsidRPr="00DA3500">
              <w:rPr>
                <w:sz w:val="56"/>
              </w:rPr>
              <w:t>Turn the headlights on</w:t>
            </w:r>
          </w:p>
        </w:tc>
        <w:tc>
          <w:tcPr>
            <w:tcW w:w="4588" w:type="dxa"/>
          </w:tcPr>
          <w:p w14:paraId="59929281" w14:textId="77777777" w:rsidR="00A23D1F" w:rsidRDefault="00A23D1F" w:rsidP="00446642">
            <w:pPr>
              <w:pStyle w:val="ListParagraph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B570923" wp14:editId="4C362CFF">
                  <wp:simplePos x="0" y="0"/>
                  <wp:positionH relativeFrom="column">
                    <wp:posOffset>16699</wp:posOffset>
                  </wp:positionH>
                  <wp:positionV relativeFrom="paragraph">
                    <wp:posOffset>34695</wp:posOffset>
                  </wp:positionV>
                  <wp:extent cx="2800350" cy="1262062"/>
                  <wp:effectExtent l="0" t="0" r="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701" b="87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1262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0B34F4" w14:textId="77777777" w:rsidR="00A23D1F" w:rsidRDefault="00A23D1F" w:rsidP="00A23D1F"/>
          <w:p w14:paraId="33FB6988" w14:textId="77777777" w:rsidR="00A23D1F" w:rsidRDefault="00A23D1F" w:rsidP="00A23D1F"/>
          <w:p w14:paraId="4F0C47AB" w14:textId="77777777" w:rsidR="00DA3500" w:rsidRPr="00A23D1F" w:rsidRDefault="00A23D1F" w:rsidP="00A23D1F">
            <w:pPr>
              <w:tabs>
                <w:tab w:val="left" w:pos="1673"/>
              </w:tabs>
            </w:pPr>
            <w:r>
              <w:tab/>
            </w:r>
          </w:p>
        </w:tc>
      </w:tr>
      <w:tr w:rsidR="00A23D1F" w14:paraId="35744A1A" w14:textId="77777777" w:rsidTr="00DA3500">
        <w:trPr>
          <w:trHeight w:val="2077"/>
        </w:trPr>
        <w:tc>
          <w:tcPr>
            <w:tcW w:w="4587" w:type="dxa"/>
            <w:vAlign w:val="center"/>
          </w:tcPr>
          <w:p w14:paraId="4963F533" w14:textId="6060DD60" w:rsidR="00DA3500" w:rsidRPr="00DA3500" w:rsidRDefault="00DA3500" w:rsidP="00DA3500">
            <w:pPr>
              <w:pStyle w:val="ListParagraph"/>
              <w:ind w:left="0"/>
              <w:jc w:val="center"/>
              <w:rPr>
                <w:sz w:val="56"/>
              </w:rPr>
            </w:pPr>
            <w:r w:rsidRPr="00DA3500">
              <w:rPr>
                <w:sz w:val="56"/>
              </w:rPr>
              <w:t>Sense something in front of it</w:t>
            </w:r>
          </w:p>
        </w:tc>
        <w:tc>
          <w:tcPr>
            <w:tcW w:w="4588" w:type="dxa"/>
          </w:tcPr>
          <w:p w14:paraId="1AC29253" w14:textId="77777777" w:rsidR="00DA3500" w:rsidRDefault="00A23D1F" w:rsidP="00446642">
            <w:pPr>
              <w:pStyle w:val="ListParagraph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B7D1918" wp14:editId="28367513">
                  <wp:simplePos x="0" y="0"/>
                  <wp:positionH relativeFrom="column">
                    <wp:posOffset>62994</wp:posOffset>
                  </wp:positionH>
                  <wp:positionV relativeFrom="paragraph">
                    <wp:posOffset>59649</wp:posOffset>
                  </wp:positionV>
                  <wp:extent cx="2650881" cy="120523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0881" cy="1205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23D1F" w14:paraId="3211F4CC" w14:textId="77777777" w:rsidTr="000543CD">
        <w:trPr>
          <w:trHeight w:val="2077"/>
        </w:trPr>
        <w:tc>
          <w:tcPr>
            <w:tcW w:w="4587" w:type="dxa"/>
            <w:vAlign w:val="center"/>
          </w:tcPr>
          <w:p w14:paraId="494B9A04" w14:textId="5322AE1B" w:rsidR="00DA3500" w:rsidRPr="00DA3500" w:rsidRDefault="00DA3500" w:rsidP="00DA3500">
            <w:pPr>
              <w:pStyle w:val="ListParagraph"/>
              <w:ind w:left="0"/>
              <w:jc w:val="center"/>
              <w:rPr>
                <w:sz w:val="56"/>
              </w:rPr>
            </w:pPr>
            <w:r w:rsidRPr="00DA3500">
              <w:rPr>
                <w:sz w:val="56"/>
              </w:rPr>
              <w:t>Drive at a certain speed</w:t>
            </w:r>
          </w:p>
        </w:tc>
        <w:tc>
          <w:tcPr>
            <w:tcW w:w="4588" w:type="dxa"/>
            <w:vAlign w:val="center"/>
          </w:tcPr>
          <w:p w14:paraId="74606BBC" w14:textId="7F1998D1" w:rsidR="00DA3500" w:rsidRDefault="000543CD" w:rsidP="000543CD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660EE924" wp14:editId="6351E860">
                  <wp:extent cx="2720541" cy="922182"/>
                  <wp:effectExtent l="0" t="0" r="381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80" r="4316" b="14044"/>
                          <a:stretch/>
                        </pic:blipFill>
                        <pic:spPr bwMode="auto">
                          <a:xfrm>
                            <a:off x="0" y="0"/>
                            <a:ext cx="2750871" cy="932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E9065B" w14:textId="7A270041" w:rsidR="00DA3500" w:rsidRPr="00A23D1F" w:rsidRDefault="00A23D1F" w:rsidP="00692A67">
      <w:pPr>
        <w:pStyle w:val="ListParagraph"/>
        <w:ind w:left="0"/>
        <w:rPr>
          <w:i/>
        </w:rPr>
      </w:pPr>
      <w:r w:rsidRPr="00A23D1F">
        <w:rPr>
          <w:i/>
        </w:rPr>
        <w:t>Cut each statement and the block for the activity.</w:t>
      </w:r>
    </w:p>
    <w:sectPr w:rsidR="00DA3500" w:rsidRPr="00A23D1F" w:rsidSect="00DA3500">
      <w:headerReference w:type="default" r:id="rId12"/>
      <w:footerReference w:type="default" r:id="rId13"/>
      <w:type w:val="continuous"/>
      <w:pgSz w:w="12240" w:h="15840"/>
      <w:pgMar w:top="3060" w:right="1440" w:bottom="22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A2EDF" w14:textId="77777777" w:rsidR="00227A5E" w:rsidRDefault="00227A5E" w:rsidP="00EA166A">
      <w:pPr>
        <w:spacing w:after="0" w:line="240" w:lineRule="auto"/>
      </w:pPr>
      <w:r>
        <w:separator/>
      </w:r>
    </w:p>
  </w:endnote>
  <w:endnote w:type="continuationSeparator" w:id="0">
    <w:p w14:paraId="4657A6FA" w14:textId="77777777" w:rsidR="00227A5E" w:rsidRDefault="00227A5E" w:rsidP="00EA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565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DF00A1" w14:textId="77777777" w:rsidR="008B5568" w:rsidRDefault="00463B6B" w:rsidP="008B5568">
        <w:pPr>
          <w:pStyle w:val="Footer"/>
          <w:jc w:val="center"/>
        </w:pPr>
        <w:proofErr w:type="spellStart"/>
        <w:r>
          <w:t>RobotLAB</w:t>
        </w:r>
        <w:proofErr w:type="spellEnd"/>
        <w:r>
          <w:t xml:space="preserve"> Inc</w:t>
        </w:r>
        <w:r w:rsidR="008B5568">
          <w:t>.</w:t>
        </w:r>
      </w:p>
      <w:p w14:paraId="7F28088F" w14:textId="77777777" w:rsidR="008B5568" w:rsidRDefault="008B5568">
        <w:pPr>
          <w:pStyle w:val="Footer"/>
          <w:jc w:val="center"/>
        </w:pPr>
      </w:p>
      <w:p w14:paraId="3DDD619E" w14:textId="77777777" w:rsidR="00DC23AC" w:rsidRDefault="008B5568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3D1F">
          <w:rPr>
            <w:noProof/>
          </w:rPr>
          <w:t>1</w:t>
        </w:r>
        <w:r>
          <w:rPr>
            <w:noProof/>
          </w:rPr>
          <w:fldChar w:fldCharType="end"/>
        </w:r>
      </w:p>
      <w:p w14:paraId="70F6B40D" w14:textId="77777777" w:rsidR="00DC23AC" w:rsidRDefault="00DC23AC">
        <w:pPr>
          <w:pStyle w:val="Footer"/>
          <w:jc w:val="center"/>
          <w:rPr>
            <w:noProof/>
          </w:rPr>
        </w:pPr>
      </w:p>
      <w:p w14:paraId="436645C4" w14:textId="77777777" w:rsidR="008B5568" w:rsidRDefault="00000000">
        <w:pPr>
          <w:pStyle w:val="Footer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04B8C" w14:textId="77777777" w:rsidR="00227A5E" w:rsidRDefault="00227A5E" w:rsidP="00EA166A">
      <w:pPr>
        <w:spacing w:after="0" w:line="240" w:lineRule="auto"/>
      </w:pPr>
      <w:r>
        <w:separator/>
      </w:r>
    </w:p>
  </w:footnote>
  <w:footnote w:type="continuationSeparator" w:id="0">
    <w:p w14:paraId="6F0C105A" w14:textId="77777777" w:rsidR="00227A5E" w:rsidRDefault="00227A5E" w:rsidP="00EA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2125" w14:textId="77777777" w:rsidR="00463B6B" w:rsidRDefault="00463B6B" w:rsidP="00DC23AC">
    <w:pPr>
      <w:pStyle w:val="Header"/>
      <w:ind w:left="-180" w:hanging="90"/>
    </w:pPr>
    <w:r>
      <w:rPr>
        <w:noProof/>
      </w:rPr>
      <w:drawing>
        <wp:inline distT="0" distB="0" distL="0" distR="0" wp14:anchorId="45B62B94" wp14:editId="78B29A17">
          <wp:extent cx="1136650" cy="456481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OBOTLAB-RED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292" cy="485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29564B" w14:textId="77777777" w:rsidR="00DC23AC" w:rsidRDefault="00DC23AC" w:rsidP="00DC23AC">
    <w:pPr>
      <w:pStyle w:val="Header"/>
      <w:ind w:left="-180" w:hanging="90"/>
    </w:pPr>
  </w:p>
  <w:p w14:paraId="0DE04A86" w14:textId="77777777" w:rsidR="008B5568" w:rsidRDefault="00DA3500">
    <w:pPr>
      <w:pStyle w:val="Header"/>
    </w:pPr>
    <w:r>
      <w:t>Unit Rates                                                                                                                              Module 4: Drive Safely!</w:t>
    </w:r>
    <w:r w:rsidR="00D472F3">
      <w:t xml:space="preserve">                                                    </w:t>
    </w:r>
  </w:p>
  <w:p w14:paraId="7097B0E5" w14:textId="77777777" w:rsidR="00145D27" w:rsidRDefault="00145D27">
    <w:pPr>
      <w:pStyle w:val="Header"/>
    </w:pPr>
  </w:p>
  <w:p w14:paraId="066A4691" w14:textId="77777777" w:rsidR="008B5568" w:rsidRDefault="00DC23A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6CE4F93" wp14:editId="63CFB7E8">
          <wp:simplePos x="0" y="0"/>
          <wp:positionH relativeFrom="page">
            <wp:align>right</wp:align>
          </wp:positionH>
          <wp:positionV relativeFrom="paragraph">
            <wp:posOffset>3655060</wp:posOffset>
          </wp:positionV>
          <wp:extent cx="7763716" cy="4972050"/>
          <wp:effectExtent l="0" t="0" r="889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front page 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716" cy="4972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5568">
      <w:t>NAME: ____________________________                                    DATE: 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61D24"/>
    <w:multiLevelType w:val="hybridMultilevel"/>
    <w:tmpl w:val="75FA9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80C63"/>
    <w:multiLevelType w:val="hybridMultilevel"/>
    <w:tmpl w:val="7CA43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1A1DEF"/>
    <w:multiLevelType w:val="multilevel"/>
    <w:tmpl w:val="0298B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9378044">
    <w:abstractNumId w:val="1"/>
  </w:num>
  <w:num w:numId="2" w16cid:durableId="145704502">
    <w:abstractNumId w:val="2"/>
  </w:num>
  <w:num w:numId="3" w16cid:durableId="297494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NbW0NDc2MDU0MjRV0lEKTi0uzszPAykwrAUApzkspCwAAAA="/>
  </w:docVars>
  <w:rsids>
    <w:rsidRoot w:val="00EA166A"/>
    <w:rsid w:val="0003440C"/>
    <w:rsid w:val="000543CD"/>
    <w:rsid w:val="00145D27"/>
    <w:rsid w:val="00227A5E"/>
    <w:rsid w:val="00295C93"/>
    <w:rsid w:val="002D65E9"/>
    <w:rsid w:val="00463B6B"/>
    <w:rsid w:val="00514787"/>
    <w:rsid w:val="005A114E"/>
    <w:rsid w:val="005D41A7"/>
    <w:rsid w:val="00621CA5"/>
    <w:rsid w:val="006360DE"/>
    <w:rsid w:val="00692A67"/>
    <w:rsid w:val="007321A0"/>
    <w:rsid w:val="007A6903"/>
    <w:rsid w:val="008B5568"/>
    <w:rsid w:val="00A0775F"/>
    <w:rsid w:val="00A23D1F"/>
    <w:rsid w:val="00A304CB"/>
    <w:rsid w:val="00C54FD2"/>
    <w:rsid w:val="00D47157"/>
    <w:rsid w:val="00D472F3"/>
    <w:rsid w:val="00D80701"/>
    <w:rsid w:val="00DA3500"/>
    <w:rsid w:val="00DC23AC"/>
    <w:rsid w:val="00EA166A"/>
    <w:rsid w:val="00FA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37B61"/>
  <w15:chartTrackingRefBased/>
  <w15:docId w15:val="{BCF6F236-199D-4734-BDD8-47F032EC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66A"/>
  </w:style>
  <w:style w:type="paragraph" w:styleId="Footer">
    <w:name w:val="footer"/>
    <w:basedOn w:val="Normal"/>
    <w:link w:val="Foot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66A"/>
  </w:style>
  <w:style w:type="table" w:styleId="TableGrid">
    <w:name w:val="Table Grid"/>
    <w:basedOn w:val="TableNormal"/>
    <w:uiPriority w:val="39"/>
    <w:rsid w:val="00EA1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2F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7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6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56B30-36D8-43E9-8B02-9340917DA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k Campanelli</dc:creator>
  <cp:keywords/>
  <dc:description/>
  <cp:lastModifiedBy>Juan Davila</cp:lastModifiedBy>
  <cp:revision>5</cp:revision>
  <dcterms:created xsi:type="dcterms:W3CDTF">2017-11-30T19:03:00Z</dcterms:created>
  <dcterms:modified xsi:type="dcterms:W3CDTF">2023-11-08T20:26:00Z</dcterms:modified>
</cp:coreProperties>
</file>